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991E05" w:rsidRDefault="009F750F" w:rsidP="009F750F">
      <w:pPr>
        <w:ind w:right="-2"/>
        <w:jc w:val="center"/>
        <w:rPr>
          <w:rFonts w:ascii="Calibri" w:eastAsia="Calibri" w:hAnsi="Calibri" w:cs="Calibri"/>
          <w:b/>
          <w:color w:val="000000"/>
        </w:rPr>
      </w:pPr>
    </w:p>
    <w:p w14:paraId="7704894C" w14:textId="77777777" w:rsidR="009F750F" w:rsidRPr="00991E05" w:rsidRDefault="009F750F" w:rsidP="009F750F">
      <w:pPr>
        <w:ind w:right="-2"/>
        <w:jc w:val="center"/>
        <w:rPr>
          <w:rFonts w:ascii="Calibri" w:eastAsia="Calibri" w:hAnsi="Calibri" w:cs="Calibri"/>
          <w:b/>
          <w:color w:val="000000"/>
        </w:rPr>
      </w:pPr>
    </w:p>
    <w:p w14:paraId="041416FC" w14:textId="77777777" w:rsidR="009F750F" w:rsidRPr="00991E05" w:rsidRDefault="009F750F" w:rsidP="009F750F">
      <w:pPr>
        <w:ind w:right="-2"/>
        <w:jc w:val="center"/>
        <w:rPr>
          <w:rFonts w:ascii="Calibri" w:eastAsia="Calibri" w:hAnsi="Calibri" w:cs="Calibri"/>
          <w:b/>
          <w:color w:val="000000"/>
        </w:rPr>
      </w:pPr>
    </w:p>
    <w:p w14:paraId="11C26418" w14:textId="77777777" w:rsidR="009F750F" w:rsidRPr="00991E05" w:rsidRDefault="009F750F" w:rsidP="009F750F">
      <w:pPr>
        <w:ind w:right="-2"/>
        <w:jc w:val="center"/>
        <w:rPr>
          <w:rFonts w:ascii="Calibri" w:eastAsia="Calibri" w:hAnsi="Calibri" w:cs="Calibri"/>
          <w:b/>
          <w:color w:val="000000"/>
        </w:rPr>
      </w:pPr>
    </w:p>
    <w:p w14:paraId="69869614" w14:textId="77777777" w:rsidR="009F750F" w:rsidRPr="00991E05" w:rsidRDefault="009F750F" w:rsidP="009F750F">
      <w:pPr>
        <w:ind w:right="-2"/>
        <w:jc w:val="center"/>
        <w:rPr>
          <w:rFonts w:ascii="Calibri" w:eastAsia="Calibri" w:hAnsi="Calibri" w:cs="Calibri"/>
          <w:b/>
          <w:color w:val="000000"/>
        </w:rPr>
      </w:pPr>
    </w:p>
    <w:p w14:paraId="6B38614B" w14:textId="77777777" w:rsidR="009F750F" w:rsidRPr="00991E05" w:rsidRDefault="009F750F" w:rsidP="451F68E4">
      <w:pPr>
        <w:ind w:right="-2"/>
        <w:jc w:val="center"/>
        <w:rPr>
          <w:rFonts w:ascii="Calibri" w:eastAsia="Calibri" w:hAnsi="Calibri" w:cs="Calibri"/>
          <w:b/>
          <w:bCs/>
          <w:color w:val="000000"/>
          <w:sz w:val="32"/>
          <w:szCs w:val="32"/>
        </w:rPr>
      </w:pPr>
    </w:p>
    <w:p w14:paraId="6CF966E4" w14:textId="77777777" w:rsidR="009F750F" w:rsidRPr="00991E05" w:rsidRDefault="009F750F" w:rsidP="451F68E4">
      <w:pPr>
        <w:ind w:right="-2"/>
        <w:jc w:val="center"/>
        <w:rPr>
          <w:rFonts w:ascii="Calibri" w:eastAsia="Calibri" w:hAnsi="Calibri" w:cs="Calibri"/>
          <w:b/>
          <w:bCs/>
          <w:color w:val="000000"/>
          <w:sz w:val="32"/>
          <w:szCs w:val="32"/>
        </w:rPr>
      </w:pPr>
    </w:p>
    <w:p w14:paraId="36ED215B" w14:textId="77777777" w:rsidR="009F750F" w:rsidRPr="00991E05" w:rsidRDefault="009F750F" w:rsidP="451F68E4">
      <w:pPr>
        <w:ind w:right="-2"/>
        <w:jc w:val="center"/>
        <w:rPr>
          <w:rFonts w:ascii="Calibri" w:eastAsia="Calibri" w:hAnsi="Calibri" w:cs="Calibri"/>
          <w:b/>
          <w:bCs/>
          <w:color w:val="000000"/>
          <w:sz w:val="32"/>
          <w:szCs w:val="32"/>
        </w:rPr>
      </w:pPr>
    </w:p>
    <w:p w14:paraId="42256285" w14:textId="77777777" w:rsidR="009F750F" w:rsidRPr="00991E05" w:rsidRDefault="009F750F" w:rsidP="451F68E4">
      <w:pPr>
        <w:ind w:right="-2"/>
        <w:jc w:val="center"/>
        <w:rPr>
          <w:rFonts w:ascii="Calibri" w:eastAsia="Calibri" w:hAnsi="Calibri" w:cs="Calibri"/>
          <w:b/>
          <w:bCs/>
          <w:color w:val="000000"/>
          <w:sz w:val="32"/>
          <w:szCs w:val="32"/>
        </w:rPr>
      </w:pPr>
    </w:p>
    <w:p w14:paraId="2F416694" w14:textId="0CD983BB" w:rsidR="009F750F" w:rsidRPr="00991E05"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991E05">
        <w:rPr>
          <w:rFonts w:ascii="Calibri" w:eastAsia="Times New Roman" w:hAnsi="Calibri" w:cs="Calibri"/>
          <w:b/>
          <w:bCs/>
          <w:sz w:val="32"/>
          <w:szCs w:val="32"/>
        </w:rPr>
        <w:t>Evaluarea intervențiilor POSDRU în domeniul incluziunii sociale</w:t>
      </w:r>
    </w:p>
    <w:p w14:paraId="27B80102" w14:textId="7A4D850E" w:rsidR="00FD718C" w:rsidRPr="00991E05"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991E05">
        <w:rPr>
          <w:rFonts w:ascii="Calibri" w:eastAsia="Calibri" w:hAnsi="Calibri" w:cs="Calibri"/>
          <w:b/>
          <w:bCs/>
          <w:color w:val="3CA1BC"/>
          <w:sz w:val="32"/>
          <w:szCs w:val="32"/>
          <w:lang w:eastAsia="ar-SA"/>
        </w:rPr>
        <w:t>(</w:t>
      </w:r>
      <w:r w:rsidR="005F62ED" w:rsidRPr="00991E05">
        <w:rPr>
          <w:rFonts w:ascii="Calibri" w:eastAsia="Calibri" w:hAnsi="Calibri" w:cs="Calibri"/>
          <w:b/>
          <w:bCs/>
          <w:color w:val="3CA1BC"/>
          <w:sz w:val="32"/>
          <w:szCs w:val="32"/>
          <w:lang w:eastAsia="ar-SA"/>
        </w:rPr>
        <w:t>DMI</w:t>
      </w:r>
      <w:r w:rsidR="00E84711" w:rsidRPr="00991E05">
        <w:rPr>
          <w:rFonts w:ascii="Calibri" w:eastAsia="Calibri" w:hAnsi="Calibri" w:cs="Calibri"/>
          <w:b/>
          <w:bCs/>
          <w:color w:val="3CA1BC"/>
          <w:sz w:val="32"/>
          <w:szCs w:val="32"/>
          <w:lang w:eastAsia="ar-SA"/>
        </w:rPr>
        <w:t xml:space="preserve"> 6.2</w:t>
      </w:r>
      <w:r w:rsidRPr="00991E05">
        <w:rPr>
          <w:rFonts w:ascii="Calibri" w:eastAsia="Calibri" w:hAnsi="Calibri" w:cs="Calibri"/>
          <w:b/>
          <w:bCs/>
          <w:color w:val="3CA1BC"/>
          <w:sz w:val="32"/>
          <w:szCs w:val="32"/>
          <w:lang w:eastAsia="ar-SA"/>
        </w:rPr>
        <w:t>)</w:t>
      </w:r>
      <w:r w:rsidR="00787D62">
        <w:rPr>
          <w:rFonts w:ascii="Calibri" w:eastAsia="Calibri" w:hAnsi="Calibri" w:cs="Calibri"/>
          <w:b/>
          <w:bCs/>
          <w:color w:val="3CA1BC"/>
          <w:sz w:val="32"/>
          <w:szCs w:val="32"/>
          <w:lang w:eastAsia="ar-SA"/>
        </w:rPr>
        <w:t>.</w:t>
      </w:r>
      <w:r w:rsidR="00DF5D22" w:rsidRPr="00991E05">
        <w:rPr>
          <w:rFonts w:ascii="Calibri" w:eastAsia="Calibri" w:hAnsi="Calibri" w:cs="Calibri"/>
          <w:b/>
          <w:bCs/>
          <w:color w:val="3CA1BC"/>
          <w:sz w:val="32"/>
          <w:szCs w:val="32"/>
          <w:lang w:eastAsia="ar-SA"/>
        </w:rPr>
        <w:t xml:space="preserve"> </w:t>
      </w:r>
      <w:r w:rsidR="00787D62" w:rsidRPr="00991E05">
        <w:rPr>
          <w:rFonts w:ascii="Calibri" w:eastAsia="Calibri" w:hAnsi="Calibri" w:cs="Calibri"/>
          <w:b/>
          <w:bCs/>
          <w:color w:val="3CA1BC"/>
          <w:sz w:val="32"/>
          <w:szCs w:val="32"/>
          <w:lang w:eastAsia="ar-SA"/>
        </w:rPr>
        <w:t xml:space="preserve">Anexa </w:t>
      </w:r>
      <w:r w:rsidR="00DF6348" w:rsidRPr="00991E05">
        <w:rPr>
          <w:rFonts w:ascii="Calibri" w:eastAsia="Calibri" w:hAnsi="Calibri" w:cs="Calibri"/>
          <w:b/>
          <w:bCs/>
          <w:color w:val="3CA1BC"/>
          <w:sz w:val="32"/>
          <w:szCs w:val="32"/>
          <w:lang w:eastAsia="ar-SA"/>
        </w:rPr>
        <w:t>1</w:t>
      </w:r>
      <w:r w:rsidR="00D862FD">
        <w:rPr>
          <w:rFonts w:ascii="Calibri" w:eastAsia="Calibri" w:hAnsi="Calibri" w:cs="Calibri"/>
          <w:b/>
          <w:bCs/>
          <w:color w:val="3CA1BC"/>
          <w:sz w:val="32"/>
          <w:szCs w:val="32"/>
          <w:lang w:eastAsia="ar-SA"/>
        </w:rPr>
        <w:t>3</w:t>
      </w:r>
      <w:r w:rsidR="006C1C8E" w:rsidRPr="00991E05">
        <w:rPr>
          <w:rFonts w:ascii="Calibri" w:eastAsia="Calibri" w:hAnsi="Calibri" w:cs="Calibri"/>
          <w:b/>
          <w:bCs/>
          <w:color w:val="3CA1BC"/>
          <w:sz w:val="32"/>
          <w:szCs w:val="32"/>
          <w:lang w:eastAsia="ar-SA"/>
        </w:rPr>
        <w:t>.</w:t>
      </w:r>
      <w:r w:rsidR="009F750F" w:rsidRPr="00991E05">
        <w:rPr>
          <w:rFonts w:ascii="Calibri" w:eastAsia="Calibri" w:hAnsi="Calibri" w:cs="Calibri"/>
          <w:b/>
          <w:bCs/>
          <w:color w:val="3CA1BC"/>
          <w:sz w:val="32"/>
          <w:szCs w:val="32"/>
          <w:lang w:eastAsia="ar-SA"/>
        </w:rPr>
        <w:t xml:space="preserve"> </w:t>
      </w:r>
      <w:r w:rsidR="00787D62">
        <w:rPr>
          <w:rFonts w:ascii="Calibri" w:eastAsia="Calibri" w:hAnsi="Calibri" w:cs="Calibri"/>
          <w:b/>
          <w:bCs/>
          <w:color w:val="3CA1BC"/>
          <w:sz w:val="32"/>
          <w:szCs w:val="32"/>
          <w:lang w:eastAsia="ar-SA"/>
        </w:rPr>
        <w:t>Teoria schimbării</w:t>
      </w:r>
      <w:r w:rsidR="00FD718C" w:rsidRPr="00991E05">
        <w:rPr>
          <w:rFonts w:ascii="Calibri" w:eastAsia="Calibri" w:hAnsi="Calibri" w:cs="Calibri"/>
          <w:b/>
          <w:bCs/>
          <w:color w:val="3CA1BC"/>
          <w:sz w:val="32"/>
          <w:szCs w:val="32"/>
          <w:lang w:eastAsia="ar-SA"/>
        </w:rPr>
        <w:t xml:space="preserve"> </w:t>
      </w:r>
      <w:r w:rsidR="009F750F" w:rsidRPr="00991E05">
        <w:rPr>
          <w:rFonts w:ascii="Calibri" w:eastAsia="Calibri" w:hAnsi="Calibri" w:cs="Calibri"/>
          <w:b/>
          <w:bCs/>
          <w:color w:val="3CA1BC"/>
          <w:sz w:val="32"/>
          <w:szCs w:val="32"/>
          <w:lang w:eastAsia="ar-SA"/>
        </w:rPr>
        <w:t xml:space="preserve"> </w:t>
      </w:r>
    </w:p>
    <w:p w14:paraId="0D3D8D98" w14:textId="6C18DA2D" w:rsidR="00B8714C" w:rsidRPr="00991E05" w:rsidRDefault="00B8714C">
      <w:pPr>
        <w:rPr>
          <w:rFonts w:ascii="Calibri" w:eastAsiaTheme="majorEastAsia" w:hAnsi="Calibri" w:cs="Calibri"/>
          <w:i/>
          <w:spacing w:val="-10"/>
          <w:kern w:val="28"/>
        </w:rPr>
      </w:pPr>
    </w:p>
    <w:p w14:paraId="1076D129" w14:textId="3942B915" w:rsidR="00846B8E" w:rsidRPr="00991E05" w:rsidRDefault="00846B8E">
      <w:pPr>
        <w:rPr>
          <w:rFonts w:ascii="Calibri" w:eastAsiaTheme="majorEastAsia" w:hAnsi="Calibri" w:cs="Calibri"/>
          <w:i/>
          <w:spacing w:val="-10"/>
          <w:kern w:val="28"/>
        </w:rPr>
      </w:pPr>
    </w:p>
    <w:p w14:paraId="4FC33464" w14:textId="0EBDD166" w:rsidR="00846B8E" w:rsidRPr="00991E05" w:rsidRDefault="00846B8E">
      <w:pPr>
        <w:rPr>
          <w:rFonts w:ascii="Calibri" w:eastAsiaTheme="majorEastAsia" w:hAnsi="Calibri" w:cs="Calibri"/>
          <w:i/>
          <w:spacing w:val="-10"/>
          <w:kern w:val="28"/>
        </w:rPr>
      </w:pPr>
    </w:p>
    <w:p w14:paraId="2316ED34" w14:textId="6DEED161" w:rsidR="00846B8E" w:rsidRPr="00991E05" w:rsidRDefault="00846B8E">
      <w:pPr>
        <w:rPr>
          <w:rFonts w:ascii="Calibri" w:eastAsiaTheme="majorEastAsia" w:hAnsi="Calibri" w:cs="Calibri"/>
          <w:i/>
          <w:spacing w:val="-10"/>
          <w:kern w:val="28"/>
        </w:rPr>
      </w:pPr>
    </w:p>
    <w:p w14:paraId="7DE363DB" w14:textId="6A1928E3" w:rsidR="006C1C79" w:rsidRDefault="006C1C79">
      <w:pPr>
        <w:rPr>
          <w:rFonts w:ascii="Calibri" w:eastAsiaTheme="majorEastAsia" w:hAnsi="Calibri" w:cs="Calibri"/>
          <w:i/>
          <w:spacing w:val="-10"/>
          <w:kern w:val="28"/>
        </w:rPr>
      </w:pPr>
    </w:p>
    <w:p w14:paraId="62428DDD" w14:textId="6915962F" w:rsidR="000158C1" w:rsidRDefault="000158C1">
      <w:pPr>
        <w:rPr>
          <w:rFonts w:ascii="Calibri" w:eastAsiaTheme="majorEastAsia" w:hAnsi="Calibri" w:cs="Calibri"/>
          <w:i/>
          <w:spacing w:val="-10"/>
          <w:kern w:val="28"/>
        </w:rPr>
      </w:pPr>
    </w:p>
    <w:p w14:paraId="7C2F6934" w14:textId="41E3F1D1" w:rsidR="000158C1" w:rsidRDefault="000158C1">
      <w:pPr>
        <w:rPr>
          <w:rFonts w:ascii="Calibri" w:eastAsiaTheme="majorEastAsia" w:hAnsi="Calibri" w:cs="Calibri"/>
          <w:i/>
          <w:spacing w:val="-10"/>
          <w:kern w:val="28"/>
        </w:rPr>
      </w:pPr>
    </w:p>
    <w:p w14:paraId="60C0B790" w14:textId="5C4F0AF1" w:rsidR="000158C1" w:rsidRDefault="000158C1">
      <w:pPr>
        <w:rPr>
          <w:rFonts w:ascii="Calibri" w:eastAsiaTheme="majorEastAsia" w:hAnsi="Calibri" w:cs="Calibri"/>
          <w:i/>
          <w:spacing w:val="-10"/>
          <w:kern w:val="28"/>
        </w:rPr>
      </w:pPr>
    </w:p>
    <w:p w14:paraId="5F63B483" w14:textId="0F10F430" w:rsidR="000158C1" w:rsidRDefault="000158C1">
      <w:pPr>
        <w:rPr>
          <w:rFonts w:ascii="Calibri" w:eastAsiaTheme="majorEastAsia" w:hAnsi="Calibri" w:cs="Calibri"/>
          <w:i/>
          <w:spacing w:val="-10"/>
          <w:kern w:val="28"/>
        </w:rPr>
      </w:pPr>
    </w:p>
    <w:p w14:paraId="18748CD0" w14:textId="4A4AC3F4" w:rsidR="000158C1" w:rsidRDefault="000158C1">
      <w:pPr>
        <w:rPr>
          <w:rFonts w:ascii="Calibri" w:eastAsiaTheme="majorEastAsia" w:hAnsi="Calibri" w:cs="Calibri"/>
          <w:i/>
          <w:spacing w:val="-10"/>
          <w:kern w:val="28"/>
        </w:rPr>
      </w:pPr>
    </w:p>
    <w:p w14:paraId="314C50EB" w14:textId="57C902B7" w:rsidR="000158C1" w:rsidRDefault="000158C1">
      <w:pPr>
        <w:rPr>
          <w:rFonts w:ascii="Calibri" w:eastAsiaTheme="majorEastAsia" w:hAnsi="Calibri" w:cs="Calibri"/>
          <w:i/>
          <w:spacing w:val="-10"/>
          <w:kern w:val="28"/>
        </w:rPr>
      </w:pPr>
    </w:p>
    <w:p w14:paraId="5579FAEC" w14:textId="439C24C6" w:rsidR="000158C1" w:rsidRDefault="000158C1">
      <w:pPr>
        <w:rPr>
          <w:rFonts w:ascii="Calibri" w:eastAsiaTheme="majorEastAsia" w:hAnsi="Calibri" w:cs="Calibri"/>
          <w:i/>
          <w:spacing w:val="-10"/>
          <w:kern w:val="28"/>
        </w:rPr>
      </w:pPr>
    </w:p>
    <w:p w14:paraId="583B8F21" w14:textId="7FEEBE99" w:rsidR="000158C1" w:rsidRDefault="000158C1">
      <w:pPr>
        <w:rPr>
          <w:rFonts w:ascii="Calibri" w:eastAsiaTheme="majorEastAsia" w:hAnsi="Calibri" w:cs="Calibri"/>
          <w:i/>
          <w:spacing w:val="-10"/>
          <w:kern w:val="28"/>
        </w:rPr>
      </w:pPr>
    </w:p>
    <w:p w14:paraId="0512FD14" w14:textId="4483A7BB" w:rsidR="000158C1" w:rsidRDefault="000158C1">
      <w:pPr>
        <w:rPr>
          <w:rFonts w:ascii="Calibri" w:eastAsiaTheme="majorEastAsia" w:hAnsi="Calibri" w:cs="Calibri"/>
          <w:i/>
          <w:spacing w:val="-10"/>
          <w:kern w:val="28"/>
        </w:rPr>
      </w:pPr>
    </w:p>
    <w:p w14:paraId="09C68502" w14:textId="1FE94990" w:rsidR="000158C1" w:rsidRDefault="000158C1">
      <w:pPr>
        <w:rPr>
          <w:rFonts w:ascii="Calibri" w:eastAsiaTheme="majorEastAsia" w:hAnsi="Calibri" w:cs="Calibri"/>
          <w:i/>
          <w:spacing w:val="-10"/>
          <w:kern w:val="28"/>
        </w:rPr>
      </w:pPr>
    </w:p>
    <w:p w14:paraId="31463C17" w14:textId="77777777" w:rsidR="000158C1" w:rsidRDefault="000158C1">
      <w:pPr>
        <w:rPr>
          <w:rFonts w:ascii="Calibri" w:eastAsiaTheme="majorEastAsia" w:hAnsi="Calibri" w:cs="Calibri"/>
          <w:i/>
          <w:spacing w:val="-10"/>
          <w:kern w:val="28"/>
        </w:rPr>
        <w:sectPr w:rsidR="000158C1" w:rsidSect="000B6683">
          <w:headerReference w:type="default" r:id="rId11"/>
          <w:footerReference w:type="default" r:id="rId12"/>
          <w:pgSz w:w="11906" w:h="16838" w:code="9"/>
          <w:pgMar w:top="1440" w:right="1077" w:bottom="1440" w:left="1440" w:header="709" w:footer="709" w:gutter="0"/>
          <w:cols w:space="708"/>
          <w:docGrid w:linePitch="360"/>
        </w:sectPr>
      </w:pPr>
    </w:p>
    <w:p w14:paraId="478B1BB4" w14:textId="5DC31F29" w:rsidR="006F1ABA" w:rsidRDefault="006F1ABA">
      <w:pPr>
        <w:rPr>
          <w:rFonts w:ascii="Calibri" w:eastAsiaTheme="majorEastAsia" w:hAnsi="Calibri" w:cs="Calibri"/>
          <w:i/>
          <w:spacing w:val="-10"/>
          <w:kern w:val="28"/>
        </w:rPr>
      </w:pPr>
      <w:r>
        <w:rPr>
          <w:noProof/>
        </w:rPr>
        <w:lastRenderedPageBreak/>
        <w:drawing>
          <wp:anchor distT="0" distB="0" distL="114300" distR="114300" simplePos="0" relativeHeight="251658240" behindDoc="1" locked="0" layoutInCell="1" allowOverlap="1" wp14:anchorId="66541F9D" wp14:editId="6855C247">
            <wp:simplePos x="0" y="0"/>
            <wp:positionH relativeFrom="page">
              <wp:posOffset>609138</wp:posOffset>
            </wp:positionH>
            <wp:positionV relativeFrom="paragraph">
              <wp:posOffset>231</wp:posOffset>
            </wp:positionV>
            <wp:extent cx="9547736" cy="5971771"/>
            <wp:effectExtent l="0" t="0" r="0" b="0"/>
            <wp:wrapTight wrapText="bothSides">
              <wp:wrapPolygon edited="0">
                <wp:start x="11637" y="0"/>
                <wp:lineTo x="1508" y="0"/>
                <wp:lineTo x="474" y="69"/>
                <wp:lineTo x="474" y="2205"/>
                <wp:lineTo x="0" y="2618"/>
                <wp:lineTo x="0" y="15849"/>
                <wp:lineTo x="474" y="16538"/>
                <wp:lineTo x="474" y="21499"/>
                <wp:lineTo x="21550" y="21499"/>
                <wp:lineTo x="21550" y="758"/>
                <wp:lineTo x="20860" y="0"/>
                <wp:lineTo x="11637" y="0"/>
              </wp:wrapPolygon>
            </wp:wrapTight>
            <wp:docPr id="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47736" cy="5971771"/>
                    </a:xfrm>
                    <a:prstGeom prst="rect">
                      <a:avLst/>
                    </a:prstGeom>
                    <a:noFill/>
                  </pic:spPr>
                </pic:pic>
              </a:graphicData>
            </a:graphic>
            <wp14:sizeRelH relativeFrom="margin">
              <wp14:pctWidth>0</wp14:pctWidth>
            </wp14:sizeRelH>
            <wp14:sizeRelV relativeFrom="margin">
              <wp14:pctHeight>0</wp14:pctHeight>
            </wp14:sizeRelV>
          </wp:anchor>
        </w:drawing>
      </w:r>
    </w:p>
    <w:p w14:paraId="15E9AFD0" w14:textId="62347755" w:rsidR="00C168DA" w:rsidRPr="002D3E4D" w:rsidRDefault="002D3E4D" w:rsidP="002D3E4D">
      <w:pPr>
        <w:rPr>
          <w:rFonts w:ascii="Calibri" w:eastAsiaTheme="majorEastAsia" w:hAnsi="Calibri" w:cs="Calibri"/>
          <w:i/>
          <w:spacing w:val="-10"/>
          <w:kern w:val="28"/>
        </w:rPr>
      </w:pPr>
      <w:r>
        <w:rPr>
          <w:noProof/>
        </w:rPr>
        <w:lastRenderedPageBreak/>
        <w:drawing>
          <wp:anchor distT="0" distB="0" distL="114300" distR="114300" simplePos="0" relativeHeight="251658241" behindDoc="0" locked="0" layoutInCell="1" allowOverlap="1" wp14:anchorId="56C0A5D6" wp14:editId="047ED52D">
            <wp:simplePos x="0" y="0"/>
            <wp:positionH relativeFrom="page">
              <wp:posOffset>629920</wp:posOffset>
            </wp:positionH>
            <wp:positionV relativeFrom="paragraph">
              <wp:posOffset>0</wp:posOffset>
            </wp:positionV>
            <wp:extent cx="9774555" cy="5791200"/>
            <wp:effectExtent l="0" t="0" r="0" b="0"/>
            <wp:wrapSquare wrapText="bothSides"/>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74555" cy="5791200"/>
                    </a:xfrm>
                    <a:prstGeom prst="rect">
                      <a:avLst/>
                    </a:prstGeom>
                    <a:noFill/>
                  </pic:spPr>
                </pic:pic>
              </a:graphicData>
            </a:graphic>
            <wp14:sizeRelH relativeFrom="page">
              <wp14:pctWidth>0</wp14:pctWidth>
            </wp14:sizeRelH>
            <wp14:sizeRelV relativeFrom="page">
              <wp14:pctHeight>0</wp14:pctHeight>
            </wp14:sizeRelV>
          </wp:anchor>
        </w:drawing>
      </w:r>
    </w:p>
    <w:sectPr w:rsidR="00C168DA" w:rsidRPr="002D3E4D" w:rsidSect="000158C1">
      <w:pgSz w:w="16838" w:h="11906" w:orient="landscape" w:code="9"/>
      <w:pgMar w:top="1077"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93590" w14:textId="77777777" w:rsidR="00FC49F9" w:rsidRDefault="00FC49F9" w:rsidP="00FA5401">
      <w:pPr>
        <w:spacing w:after="0" w:line="240" w:lineRule="auto"/>
      </w:pPr>
      <w:r>
        <w:separator/>
      </w:r>
    </w:p>
  </w:endnote>
  <w:endnote w:type="continuationSeparator" w:id="0">
    <w:p w14:paraId="1116CBD8" w14:textId="77777777" w:rsidR="00FC49F9" w:rsidRDefault="00FC49F9" w:rsidP="00FA5401">
      <w:pPr>
        <w:spacing w:after="0" w:line="240" w:lineRule="auto"/>
      </w:pPr>
      <w:r>
        <w:continuationSeparator/>
      </w:r>
    </w:p>
  </w:endnote>
  <w:endnote w:type="continuationNotice" w:id="1">
    <w:p w14:paraId="616FC7D7" w14:textId="77777777" w:rsidR="00FC49F9" w:rsidRDefault="00FC49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33C6" w14:textId="59E34995" w:rsidR="00B25AAF" w:rsidRPr="009F750F" w:rsidRDefault="00B25AAF" w:rsidP="00D36FE1">
    <w:pPr>
      <w:pBdr>
        <w:top w:val="single" w:sz="4" w:space="1" w:color="auto"/>
      </w:pBdr>
      <w:tabs>
        <w:tab w:val="left" w:pos="1843"/>
      </w:tabs>
      <w:ind w:right="-180"/>
      <w:jc w:val="both"/>
      <w:rPr>
        <w:color w:val="31849B"/>
        <w:sz w:val="16"/>
        <w:szCs w:val="16"/>
      </w:rPr>
    </w:pPr>
    <w:r w:rsidRPr="003847C8">
      <w:rPr>
        <w:rStyle w:val="Strong"/>
        <w:rFonts w:cs="Calibri"/>
        <w:b w:val="0"/>
        <w:i/>
        <w:color w:val="3CA1BC"/>
        <w:sz w:val="16"/>
      </w:rPr>
      <w:t>„Implementarea Planului de Evaluare a Programului Operațional Capital Uman 2014-2020 - Evaluarea intervențiilor POSDRU în domeniul incluziunii sociale”, Contract nr. 36273 / 05.05.2020</w:t>
    </w:r>
    <w:r w:rsidRPr="009F750F">
      <w:rPr>
        <w:rStyle w:val="Strong"/>
        <w:rFonts w:cs="Calibri"/>
        <w:b w:val="0"/>
        <w:i/>
        <w:color w:val="4F81BD"/>
        <w:sz w:val="16"/>
      </w:rPr>
      <w:tab/>
    </w:r>
    <w:r>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rStyle w:val="Strong"/>
        <w:rFonts w:cs="Calibri"/>
        <w:b w:val="0"/>
        <w:i/>
        <w:color w:val="4F81BD"/>
        <w:sz w:val="16"/>
      </w:rPr>
      <w:tab/>
    </w:r>
    <w:r w:rsidRPr="009F750F">
      <w:rPr>
        <w:sz w:val="16"/>
        <w:szCs w:val="16"/>
      </w:rPr>
      <w:fldChar w:fldCharType="begin"/>
    </w:r>
    <w:r w:rsidRPr="009F750F">
      <w:rPr>
        <w:sz w:val="16"/>
        <w:szCs w:val="16"/>
      </w:rPr>
      <w:instrText xml:space="preserve"> PAGE   \* MERGEFORMAT </w:instrText>
    </w:r>
    <w:r w:rsidRPr="009F750F">
      <w:rPr>
        <w:sz w:val="16"/>
        <w:szCs w:val="16"/>
      </w:rPr>
      <w:fldChar w:fldCharType="separate"/>
    </w:r>
    <w:r>
      <w:rPr>
        <w:noProof/>
        <w:sz w:val="16"/>
        <w:szCs w:val="16"/>
      </w:rPr>
      <w:t>24</w:t>
    </w:r>
    <w:r w:rsidRPr="009F750F">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737A8" w14:textId="77777777" w:rsidR="00FC49F9" w:rsidRDefault="00FC49F9" w:rsidP="00FA5401">
      <w:pPr>
        <w:spacing w:after="0" w:line="240" w:lineRule="auto"/>
      </w:pPr>
      <w:bookmarkStart w:id="0" w:name="_Hlk59011357"/>
      <w:bookmarkEnd w:id="0"/>
      <w:r>
        <w:separator/>
      </w:r>
    </w:p>
  </w:footnote>
  <w:footnote w:type="continuationSeparator" w:id="0">
    <w:p w14:paraId="2D060FBE" w14:textId="77777777" w:rsidR="00FC49F9" w:rsidRDefault="00FC49F9" w:rsidP="00FA5401">
      <w:pPr>
        <w:spacing w:after="0" w:line="240" w:lineRule="auto"/>
      </w:pPr>
      <w:r>
        <w:continuationSeparator/>
      </w:r>
    </w:p>
  </w:footnote>
  <w:footnote w:type="continuationNotice" w:id="1">
    <w:p w14:paraId="1E908834" w14:textId="77777777" w:rsidR="00FC49F9" w:rsidRDefault="00FC49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30565" w14:textId="77777777" w:rsidR="00B25AAF" w:rsidRPr="006923CA" w:rsidRDefault="00B25AAF" w:rsidP="00F330B7">
    <w:pPr>
      <w:pStyle w:val="Header"/>
      <w:rPr>
        <w:lang w:val="en-GB"/>
      </w:rPr>
    </w:pPr>
    <w:r>
      <w:rPr>
        <w:noProof/>
        <w:lang w:val="en-US"/>
      </w:rPr>
      <w:drawing>
        <wp:inline distT="0" distB="0" distL="0" distR="0" wp14:anchorId="7682D7DE" wp14:editId="14A05A4F">
          <wp:extent cx="800100" cy="67056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lang w:val="en-GB"/>
      </w:rPr>
      <w:tab/>
    </w:r>
    <w:r>
      <w:rPr>
        <w:noProof/>
        <w:lang w:val="en-US"/>
      </w:rPr>
      <w:drawing>
        <wp:inline distT="0" distB="0" distL="0" distR="0" wp14:anchorId="66B54983" wp14:editId="53D20500">
          <wp:extent cx="670560" cy="640080"/>
          <wp:effectExtent l="0" t="0" r="0" b="762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lang w:val="en-GB"/>
      </w:rPr>
      <w:tab/>
    </w:r>
    <w:r>
      <w:rPr>
        <w:noProof/>
        <w:lang w:val="en-US"/>
      </w:rPr>
      <w:drawing>
        <wp:inline distT="0" distB="0" distL="0" distR="0" wp14:anchorId="3B16A5BF" wp14:editId="6EE15492">
          <wp:extent cx="693420" cy="69342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p>
  <w:p w14:paraId="70BAAA82" w14:textId="77777777" w:rsidR="00B25AAF" w:rsidRPr="009F750F" w:rsidRDefault="00B25AAF" w:rsidP="009F7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52903"/>
    <w:multiLevelType w:val="multilevel"/>
    <w:tmpl w:val="FD787E1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782" w:hanging="357"/>
      </w:pPr>
      <w:rPr>
        <w:rFonts w:hint="default"/>
      </w:rPr>
    </w:lvl>
    <w:lvl w:ilvl="3">
      <w:start w:val="1"/>
      <w:numFmt w:val="decimal"/>
      <w:pStyle w:val="headingno4"/>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 w15:restartNumberingAfterBreak="0">
    <w:nsid w:val="3834700C"/>
    <w:multiLevelType w:val="hybridMultilevel"/>
    <w:tmpl w:val="64161F38"/>
    <w:lvl w:ilvl="0" w:tplc="FD0A1866">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DC1B09"/>
    <w:multiLevelType w:val="multilevel"/>
    <w:tmpl w:val="FD787E10"/>
    <w:numStyleLink w:val="Headings"/>
  </w:abstractNum>
  <w:abstractNum w:abstractNumId="3" w15:restartNumberingAfterBreak="0">
    <w:nsid w:val="65E71EA5"/>
    <w:multiLevelType w:val="hybridMultilevel"/>
    <w:tmpl w:val="B1AEE96A"/>
    <w:styleLink w:val="WWOutlineListStyle5"/>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lvlOverride w:ilvl="0">
      <w:lvl w:ilvl="0">
        <w:start w:val="1"/>
        <w:numFmt w:val="upperLetter"/>
        <w:pStyle w:val="Heading1"/>
        <w:lvlText w:val="%1."/>
        <w:lvlJc w:val="left"/>
        <w:pPr>
          <w:ind w:left="357" w:hanging="357"/>
        </w:pPr>
        <w:rPr>
          <w:rFonts w:hint="default"/>
        </w:rPr>
      </w:lvl>
    </w:lvlOverride>
    <w:lvlOverride w:ilvl="1">
      <w:lvl w:ilvl="1">
        <w:start w:val="1"/>
        <w:numFmt w:val="decimal"/>
        <w:pStyle w:val="Heading2"/>
        <w:lvlText w:val="%1.%2."/>
        <w:lvlJc w:val="left"/>
        <w:pPr>
          <w:ind w:left="357" w:hanging="357"/>
        </w:pPr>
        <w:rPr>
          <w:rFonts w:hint="default"/>
        </w:rPr>
      </w:lvl>
    </w:lvlOverride>
    <w:lvlOverride w:ilvl="2">
      <w:lvl w:ilvl="2">
        <w:start w:val="1"/>
        <w:numFmt w:val="decimal"/>
        <w:pStyle w:val="Heading3"/>
        <w:lvlText w:val="%1.%2.%3."/>
        <w:lvlJc w:val="left"/>
        <w:pPr>
          <w:ind w:left="782" w:hanging="357"/>
        </w:pPr>
        <w:rPr>
          <w:rFonts w:hint="default"/>
        </w:rPr>
      </w:lvl>
    </w:lvlOverride>
    <w:lvlOverride w:ilvl="3">
      <w:lvl w:ilvl="3">
        <w:start w:val="1"/>
        <w:numFmt w:val="decimal"/>
        <w:pStyle w:val="headingno4"/>
        <w:lvlText w:val="%1.%2.%3.%4."/>
        <w:lvlJc w:val="left"/>
        <w:pPr>
          <w:ind w:left="1634" w:hanging="357"/>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3">
    <w:abstractNumId w:val="3"/>
  </w:num>
  <w:num w:numId="4">
    <w:abstractNumId w:val="1"/>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rgUAZA18ASwAAAA="/>
  </w:docVars>
  <w:rsids>
    <w:rsidRoot w:val="00F316D7"/>
    <w:rsid w:val="000033C4"/>
    <w:rsid w:val="00003E98"/>
    <w:rsid w:val="0000663E"/>
    <w:rsid w:val="000158C1"/>
    <w:rsid w:val="00016D55"/>
    <w:rsid w:val="0002015C"/>
    <w:rsid w:val="0002092E"/>
    <w:rsid w:val="000232CE"/>
    <w:rsid w:val="000261E3"/>
    <w:rsid w:val="0002750D"/>
    <w:rsid w:val="00035909"/>
    <w:rsid w:val="000400E6"/>
    <w:rsid w:val="00041444"/>
    <w:rsid w:val="00044E8A"/>
    <w:rsid w:val="00044F09"/>
    <w:rsid w:val="0004752F"/>
    <w:rsid w:val="000478E6"/>
    <w:rsid w:val="000524ED"/>
    <w:rsid w:val="00053C68"/>
    <w:rsid w:val="00063250"/>
    <w:rsid w:val="00064DC6"/>
    <w:rsid w:val="00064F4D"/>
    <w:rsid w:val="00070D91"/>
    <w:rsid w:val="0007384A"/>
    <w:rsid w:val="00080AF6"/>
    <w:rsid w:val="0008317F"/>
    <w:rsid w:val="00083D51"/>
    <w:rsid w:val="00090727"/>
    <w:rsid w:val="00090955"/>
    <w:rsid w:val="00093F67"/>
    <w:rsid w:val="00094475"/>
    <w:rsid w:val="00094F23"/>
    <w:rsid w:val="00095A87"/>
    <w:rsid w:val="00097CCA"/>
    <w:rsid w:val="000A1294"/>
    <w:rsid w:val="000A1E00"/>
    <w:rsid w:val="000A22A9"/>
    <w:rsid w:val="000A2FFE"/>
    <w:rsid w:val="000A341A"/>
    <w:rsid w:val="000B4BEF"/>
    <w:rsid w:val="000B5DEA"/>
    <w:rsid w:val="000B6683"/>
    <w:rsid w:val="000B6E5B"/>
    <w:rsid w:val="000C24D0"/>
    <w:rsid w:val="000C3CFD"/>
    <w:rsid w:val="000C435A"/>
    <w:rsid w:val="000C4A5A"/>
    <w:rsid w:val="000D21BD"/>
    <w:rsid w:val="000D3D51"/>
    <w:rsid w:val="000D601F"/>
    <w:rsid w:val="000E2EB9"/>
    <w:rsid w:val="000E3321"/>
    <w:rsid w:val="000E4BA4"/>
    <w:rsid w:val="000E7EBE"/>
    <w:rsid w:val="000F2347"/>
    <w:rsid w:val="000F32B4"/>
    <w:rsid w:val="000F3AA0"/>
    <w:rsid w:val="000F57D4"/>
    <w:rsid w:val="0010030D"/>
    <w:rsid w:val="00100597"/>
    <w:rsid w:val="00100833"/>
    <w:rsid w:val="00100D61"/>
    <w:rsid w:val="0010290A"/>
    <w:rsid w:val="00102C2A"/>
    <w:rsid w:val="00104EEA"/>
    <w:rsid w:val="00112549"/>
    <w:rsid w:val="00116B81"/>
    <w:rsid w:val="00117097"/>
    <w:rsid w:val="001202B3"/>
    <w:rsid w:val="001228D7"/>
    <w:rsid w:val="0012428B"/>
    <w:rsid w:val="00125237"/>
    <w:rsid w:val="00126416"/>
    <w:rsid w:val="001273E3"/>
    <w:rsid w:val="001332D2"/>
    <w:rsid w:val="00135817"/>
    <w:rsid w:val="00136F11"/>
    <w:rsid w:val="00137C9C"/>
    <w:rsid w:val="00141BFB"/>
    <w:rsid w:val="001424AD"/>
    <w:rsid w:val="0014642B"/>
    <w:rsid w:val="00157559"/>
    <w:rsid w:val="00162A7C"/>
    <w:rsid w:val="00162DE3"/>
    <w:rsid w:val="001661BB"/>
    <w:rsid w:val="00173047"/>
    <w:rsid w:val="00174A11"/>
    <w:rsid w:val="00176D2A"/>
    <w:rsid w:val="001806F0"/>
    <w:rsid w:val="001809BC"/>
    <w:rsid w:val="00186E6C"/>
    <w:rsid w:val="00187985"/>
    <w:rsid w:val="00192787"/>
    <w:rsid w:val="0019376B"/>
    <w:rsid w:val="00193C4C"/>
    <w:rsid w:val="001A132C"/>
    <w:rsid w:val="001A6442"/>
    <w:rsid w:val="001A6557"/>
    <w:rsid w:val="001A7E38"/>
    <w:rsid w:val="001B151D"/>
    <w:rsid w:val="001B72D7"/>
    <w:rsid w:val="001C1A29"/>
    <w:rsid w:val="001C305E"/>
    <w:rsid w:val="001C4B4F"/>
    <w:rsid w:val="001C5E02"/>
    <w:rsid w:val="001C75F9"/>
    <w:rsid w:val="001D1733"/>
    <w:rsid w:val="001D385D"/>
    <w:rsid w:val="001D5356"/>
    <w:rsid w:val="001D5CE2"/>
    <w:rsid w:val="001E6108"/>
    <w:rsid w:val="001E66D1"/>
    <w:rsid w:val="001F056F"/>
    <w:rsid w:val="001F250B"/>
    <w:rsid w:val="001F5901"/>
    <w:rsid w:val="00206396"/>
    <w:rsid w:val="00210B60"/>
    <w:rsid w:val="00210F6F"/>
    <w:rsid w:val="00211F82"/>
    <w:rsid w:val="00212746"/>
    <w:rsid w:val="00220C04"/>
    <w:rsid w:val="00224FCA"/>
    <w:rsid w:val="00225763"/>
    <w:rsid w:val="00226216"/>
    <w:rsid w:val="0023485C"/>
    <w:rsid w:val="002400E2"/>
    <w:rsid w:val="00240A3F"/>
    <w:rsid w:val="00240DAE"/>
    <w:rsid w:val="002411A1"/>
    <w:rsid w:val="00241F7E"/>
    <w:rsid w:val="00243544"/>
    <w:rsid w:val="00245E2A"/>
    <w:rsid w:val="00250059"/>
    <w:rsid w:val="0025042F"/>
    <w:rsid w:val="00253D9D"/>
    <w:rsid w:val="00254346"/>
    <w:rsid w:val="0027002A"/>
    <w:rsid w:val="00270462"/>
    <w:rsid w:val="00274BF6"/>
    <w:rsid w:val="00275C43"/>
    <w:rsid w:val="00277855"/>
    <w:rsid w:val="00281804"/>
    <w:rsid w:val="0028574E"/>
    <w:rsid w:val="00287C6A"/>
    <w:rsid w:val="002910C3"/>
    <w:rsid w:val="00291B67"/>
    <w:rsid w:val="0029509D"/>
    <w:rsid w:val="002957C3"/>
    <w:rsid w:val="002965E0"/>
    <w:rsid w:val="002A2C7A"/>
    <w:rsid w:val="002A5969"/>
    <w:rsid w:val="002A7B6F"/>
    <w:rsid w:val="002B328A"/>
    <w:rsid w:val="002C2E5E"/>
    <w:rsid w:val="002C3EE7"/>
    <w:rsid w:val="002C4A61"/>
    <w:rsid w:val="002C652B"/>
    <w:rsid w:val="002C68AB"/>
    <w:rsid w:val="002C7F36"/>
    <w:rsid w:val="002D196E"/>
    <w:rsid w:val="002D3E4D"/>
    <w:rsid w:val="002D6085"/>
    <w:rsid w:val="002D63BB"/>
    <w:rsid w:val="002E1AD7"/>
    <w:rsid w:val="002E30C8"/>
    <w:rsid w:val="002E4763"/>
    <w:rsid w:val="002E7D5A"/>
    <w:rsid w:val="002F4E55"/>
    <w:rsid w:val="002F5CC9"/>
    <w:rsid w:val="002F6335"/>
    <w:rsid w:val="00301DF4"/>
    <w:rsid w:val="00302685"/>
    <w:rsid w:val="00305077"/>
    <w:rsid w:val="0030644B"/>
    <w:rsid w:val="00306509"/>
    <w:rsid w:val="003101DE"/>
    <w:rsid w:val="00312F10"/>
    <w:rsid w:val="00313CC4"/>
    <w:rsid w:val="003222B6"/>
    <w:rsid w:val="003241D8"/>
    <w:rsid w:val="003348C4"/>
    <w:rsid w:val="00335F89"/>
    <w:rsid w:val="00337556"/>
    <w:rsid w:val="0034007D"/>
    <w:rsid w:val="003421C9"/>
    <w:rsid w:val="00344895"/>
    <w:rsid w:val="003468DC"/>
    <w:rsid w:val="0035076D"/>
    <w:rsid w:val="00351E7D"/>
    <w:rsid w:val="00354FF6"/>
    <w:rsid w:val="0035532A"/>
    <w:rsid w:val="00366E43"/>
    <w:rsid w:val="003724EB"/>
    <w:rsid w:val="00377DEA"/>
    <w:rsid w:val="00380660"/>
    <w:rsid w:val="003847C8"/>
    <w:rsid w:val="003860CF"/>
    <w:rsid w:val="00386869"/>
    <w:rsid w:val="003877F4"/>
    <w:rsid w:val="00394DBB"/>
    <w:rsid w:val="003A042A"/>
    <w:rsid w:val="003A342B"/>
    <w:rsid w:val="003A4EBD"/>
    <w:rsid w:val="003A5C5A"/>
    <w:rsid w:val="003A79BF"/>
    <w:rsid w:val="003B1F8C"/>
    <w:rsid w:val="003B2060"/>
    <w:rsid w:val="003B6618"/>
    <w:rsid w:val="003C3019"/>
    <w:rsid w:val="003C3968"/>
    <w:rsid w:val="003C4B02"/>
    <w:rsid w:val="003C4EA1"/>
    <w:rsid w:val="003C57A3"/>
    <w:rsid w:val="003E0E72"/>
    <w:rsid w:val="003E2EA8"/>
    <w:rsid w:val="003E62CF"/>
    <w:rsid w:val="003F1937"/>
    <w:rsid w:val="003F2E59"/>
    <w:rsid w:val="004029FC"/>
    <w:rsid w:val="004041E7"/>
    <w:rsid w:val="00407836"/>
    <w:rsid w:val="00407E0F"/>
    <w:rsid w:val="0041048B"/>
    <w:rsid w:val="00410B8A"/>
    <w:rsid w:val="00412F02"/>
    <w:rsid w:val="004131A1"/>
    <w:rsid w:val="00415BEA"/>
    <w:rsid w:val="00416713"/>
    <w:rsid w:val="00420551"/>
    <w:rsid w:val="00423347"/>
    <w:rsid w:val="00423509"/>
    <w:rsid w:val="004238C4"/>
    <w:rsid w:val="00423B26"/>
    <w:rsid w:val="0042625B"/>
    <w:rsid w:val="00432F2B"/>
    <w:rsid w:val="00433726"/>
    <w:rsid w:val="00437C7B"/>
    <w:rsid w:val="00442168"/>
    <w:rsid w:val="00442277"/>
    <w:rsid w:val="004424A6"/>
    <w:rsid w:val="00442E9F"/>
    <w:rsid w:val="004462A6"/>
    <w:rsid w:val="004467E6"/>
    <w:rsid w:val="00446C7A"/>
    <w:rsid w:val="00450108"/>
    <w:rsid w:val="004517B0"/>
    <w:rsid w:val="00455F9C"/>
    <w:rsid w:val="00456434"/>
    <w:rsid w:val="004662CC"/>
    <w:rsid w:val="00466F26"/>
    <w:rsid w:val="00466F61"/>
    <w:rsid w:val="00470C40"/>
    <w:rsid w:val="00474623"/>
    <w:rsid w:val="00474EDC"/>
    <w:rsid w:val="0047604E"/>
    <w:rsid w:val="004777A5"/>
    <w:rsid w:val="0048217E"/>
    <w:rsid w:val="004822DB"/>
    <w:rsid w:val="00484820"/>
    <w:rsid w:val="00486DDA"/>
    <w:rsid w:val="00490903"/>
    <w:rsid w:val="00492368"/>
    <w:rsid w:val="00494BD2"/>
    <w:rsid w:val="004962F7"/>
    <w:rsid w:val="004975F2"/>
    <w:rsid w:val="004A4620"/>
    <w:rsid w:val="004B255B"/>
    <w:rsid w:val="004B2C10"/>
    <w:rsid w:val="004C45AB"/>
    <w:rsid w:val="004C53B5"/>
    <w:rsid w:val="004D0C12"/>
    <w:rsid w:val="004D0D65"/>
    <w:rsid w:val="004D2197"/>
    <w:rsid w:val="004D4268"/>
    <w:rsid w:val="004D42A7"/>
    <w:rsid w:val="004D5A74"/>
    <w:rsid w:val="004D6B1C"/>
    <w:rsid w:val="004D72AE"/>
    <w:rsid w:val="004D76C2"/>
    <w:rsid w:val="004E3BFF"/>
    <w:rsid w:val="004E48C3"/>
    <w:rsid w:val="004E4B70"/>
    <w:rsid w:val="004F2C80"/>
    <w:rsid w:val="004F7980"/>
    <w:rsid w:val="005017E4"/>
    <w:rsid w:val="005074D5"/>
    <w:rsid w:val="00507984"/>
    <w:rsid w:val="00511815"/>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50E6"/>
    <w:rsid w:val="0055590E"/>
    <w:rsid w:val="00556C36"/>
    <w:rsid w:val="00561EF6"/>
    <w:rsid w:val="005622D8"/>
    <w:rsid w:val="0056354F"/>
    <w:rsid w:val="00574F10"/>
    <w:rsid w:val="00576644"/>
    <w:rsid w:val="00577BE9"/>
    <w:rsid w:val="005847E7"/>
    <w:rsid w:val="005848FA"/>
    <w:rsid w:val="00587472"/>
    <w:rsid w:val="0059041F"/>
    <w:rsid w:val="00596064"/>
    <w:rsid w:val="0059766B"/>
    <w:rsid w:val="005A183D"/>
    <w:rsid w:val="005A42B0"/>
    <w:rsid w:val="005A75BE"/>
    <w:rsid w:val="005B1823"/>
    <w:rsid w:val="005B254A"/>
    <w:rsid w:val="005B3C59"/>
    <w:rsid w:val="005B3DE9"/>
    <w:rsid w:val="005B45BB"/>
    <w:rsid w:val="005B65FB"/>
    <w:rsid w:val="005C0F94"/>
    <w:rsid w:val="005C1BC5"/>
    <w:rsid w:val="005C64F2"/>
    <w:rsid w:val="005C692E"/>
    <w:rsid w:val="005D5188"/>
    <w:rsid w:val="005E2B0D"/>
    <w:rsid w:val="005E32AD"/>
    <w:rsid w:val="005E3904"/>
    <w:rsid w:val="005E60AC"/>
    <w:rsid w:val="005E721D"/>
    <w:rsid w:val="005F2217"/>
    <w:rsid w:val="005F2BA1"/>
    <w:rsid w:val="005F3F3B"/>
    <w:rsid w:val="005F4826"/>
    <w:rsid w:val="005F61D8"/>
    <w:rsid w:val="005F62ED"/>
    <w:rsid w:val="006019DC"/>
    <w:rsid w:val="006073A8"/>
    <w:rsid w:val="00612211"/>
    <w:rsid w:val="00613FE9"/>
    <w:rsid w:val="0061530C"/>
    <w:rsid w:val="00633A55"/>
    <w:rsid w:val="0063489C"/>
    <w:rsid w:val="00640199"/>
    <w:rsid w:val="00640B00"/>
    <w:rsid w:val="00641199"/>
    <w:rsid w:val="00642EA8"/>
    <w:rsid w:val="006455C9"/>
    <w:rsid w:val="00647ABA"/>
    <w:rsid w:val="00647F28"/>
    <w:rsid w:val="006507AC"/>
    <w:rsid w:val="00657CCA"/>
    <w:rsid w:val="006603B4"/>
    <w:rsid w:val="0066535A"/>
    <w:rsid w:val="006678CE"/>
    <w:rsid w:val="00677EE7"/>
    <w:rsid w:val="00684EEB"/>
    <w:rsid w:val="00685511"/>
    <w:rsid w:val="00685E9E"/>
    <w:rsid w:val="00693D2C"/>
    <w:rsid w:val="00696100"/>
    <w:rsid w:val="006A265D"/>
    <w:rsid w:val="006A2C92"/>
    <w:rsid w:val="006A3BAF"/>
    <w:rsid w:val="006A664C"/>
    <w:rsid w:val="006B3262"/>
    <w:rsid w:val="006B3D0F"/>
    <w:rsid w:val="006C1C79"/>
    <w:rsid w:val="006C1C8E"/>
    <w:rsid w:val="006D2834"/>
    <w:rsid w:val="006D3048"/>
    <w:rsid w:val="006D4DF3"/>
    <w:rsid w:val="006D4EDB"/>
    <w:rsid w:val="006D74F9"/>
    <w:rsid w:val="006E2C71"/>
    <w:rsid w:val="006F1ABA"/>
    <w:rsid w:val="006F2680"/>
    <w:rsid w:val="006F2E21"/>
    <w:rsid w:val="006F51C9"/>
    <w:rsid w:val="00703C04"/>
    <w:rsid w:val="00704250"/>
    <w:rsid w:val="0070672E"/>
    <w:rsid w:val="00711849"/>
    <w:rsid w:val="00716466"/>
    <w:rsid w:val="0072022E"/>
    <w:rsid w:val="00723BBF"/>
    <w:rsid w:val="0072423A"/>
    <w:rsid w:val="00725C0D"/>
    <w:rsid w:val="00727296"/>
    <w:rsid w:val="0073076A"/>
    <w:rsid w:val="00737D54"/>
    <w:rsid w:val="0074159A"/>
    <w:rsid w:val="00742334"/>
    <w:rsid w:val="00745842"/>
    <w:rsid w:val="0074678C"/>
    <w:rsid w:val="0075431A"/>
    <w:rsid w:val="00754E33"/>
    <w:rsid w:val="00763CAC"/>
    <w:rsid w:val="00764E7D"/>
    <w:rsid w:val="0076745E"/>
    <w:rsid w:val="00771A68"/>
    <w:rsid w:val="007746EC"/>
    <w:rsid w:val="00774B43"/>
    <w:rsid w:val="007774FC"/>
    <w:rsid w:val="00777F4F"/>
    <w:rsid w:val="00782F2D"/>
    <w:rsid w:val="007864B8"/>
    <w:rsid w:val="00787D62"/>
    <w:rsid w:val="0079105D"/>
    <w:rsid w:val="00791490"/>
    <w:rsid w:val="00794069"/>
    <w:rsid w:val="007946F6"/>
    <w:rsid w:val="007A4671"/>
    <w:rsid w:val="007A472A"/>
    <w:rsid w:val="007A503D"/>
    <w:rsid w:val="007C259E"/>
    <w:rsid w:val="007C34D2"/>
    <w:rsid w:val="007C4727"/>
    <w:rsid w:val="007D1993"/>
    <w:rsid w:val="007D383B"/>
    <w:rsid w:val="007D4C21"/>
    <w:rsid w:val="007D7EE9"/>
    <w:rsid w:val="007E2208"/>
    <w:rsid w:val="007E4D66"/>
    <w:rsid w:val="007E672F"/>
    <w:rsid w:val="007F05D4"/>
    <w:rsid w:val="007F1DFE"/>
    <w:rsid w:val="007F5058"/>
    <w:rsid w:val="007F51CA"/>
    <w:rsid w:val="007F715D"/>
    <w:rsid w:val="008005B1"/>
    <w:rsid w:val="00804DA4"/>
    <w:rsid w:val="0080788E"/>
    <w:rsid w:val="00807B5B"/>
    <w:rsid w:val="00807D70"/>
    <w:rsid w:val="00811165"/>
    <w:rsid w:val="0081681D"/>
    <w:rsid w:val="00822AE8"/>
    <w:rsid w:val="008233A7"/>
    <w:rsid w:val="008236E9"/>
    <w:rsid w:val="00826CED"/>
    <w:rsid w:val="0083027B"/>
    <w:rsid w:val="00830433"/>
    <w:rsid w:val="00831573"/>
    <w:rsid w:val="00835056"/>
    <w:rsid w:val="00836C69"/>
    <w:rsid w:val="00837FC6"/>
    <w:rsid w:val="0084134C"/>
    <w:rsid w:val="0084159D"/>
    <w:rsid w:val="008416BF"/>
    <w:rsid w:val="0084339A"/>
    <w:rsid w:val="00846B8E"/>
    <w:rsid w:val="008502ED"/>
    <w:rsid w:val="00851549"/>
    <w:rsid w:val="008534C5"/>
    <w:rsid w:val="00856636"/>
    <w:rsid w:val="00857E91"/>
    <w:rsid w:val="00866AC8"/>
    <w:rsid w:val="00871185"/>
    <w:rsid w:val="0087430B"/>
    <w:rsid w:val="00875389"/>
    <w:rsid w:val="00876D73"/>
    <w:rsid w:val="008810B9"/>
    <w:rsid w:val="00881951"/>
    <w:rsid w:val="008843F0"/>
    <w:rsid w:val="00890151"/>
    <w:rsid w:val="00897579"/>
    <w:rsid w:val="008A2009"/>
    <w:rsid w:val="008A32DA"/>
    <w:rsid w:val="008A60F4"/>
    <w:rsid w:val="008B2433"/>
    <w:rsid w:val="008B4DB9"/>
    <w:rsid w:val="008B5DEC"/>
    <w:rsid w:val="008B7EB1"/>
    <w:rsid w:val="008C3C77"/>
    <w:rsid w:val="008C5504"/>
    <w:rsid w:val="008C5863"/>
    <w:rsid w:val="008E05EA"/>
    <w:rsid w:val="008E28F7"/>
    <w:rsid w:val="008E2956"/>
    <w:rsid w:val="008E4C79"/>
    <w:rsid w:val="008E76FD"/>
    <w:rsid w:val="008F0162"/>
    <w:rsid w:val="008F1EA3"/>
    <w:rsid w:val="008F6E0C"/>
    <w:rsid w:val="008F78AE"/>
    <w:rsid w:val="009023BA"/>
    <w:rsid w:val="00904795"/>
    <w:rsid w:val="00906FB8"/>
    <w:rsid w:val="009116A6"/>
    <w:rsid w:val="00912373"/>
    <w:rsid w:val="00913E47"/>
    <w:rsid w:val="00915D91"/>
    <w:rsid w:val="009162C0"/>
    <w:rsid w:val="00917032"/>
    <w:rsid w:val="00917F75"/>
    <w:rsid w:val="00920602"/>
    <w:rsid w:val="0092603B"/>
    <w:rsid w:val="00931878"/>
    <w:rsid w:val="00940EA8"/>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287C"/>
    <w:rsid w:val="009730D6"/>
    <w:rsid w:val="0097341C"/>
    <w:rsid w:val="009768E9"/>
    <w:rsid w:val="00982754"/>
    <w:rsid w:val="00982B08"/>
    <w:rsid w:val="0098342D"/>
    <w:rsid w:val="00990BFF"/>
    <w:rsid w:val="009911F4"/>
    <w:rsid w:val="00991E05"/>
    <w:rsid w:val="009928EF"/>
    <w:rsid w:val="009956A0"/>
    <w:rsid w:val="0099600F"/>
    <w:rsid w:val="00996705"/>
    <w:rsid w:val="009975F4"/>
    <w:rsid w:val="00997E5D"/>
    <w:rsid w:val="009A3E0B"/>
    <w:rsid w:val="009A59DE"/>
    <w:rsid w:val="009A5D89"/>
    <w:rsid w:val="009B06B4"/>
    <w:rsid w:val="009B1D43"/>
    <w:rsid w:val="009B46DD"/>
    <w:rsid w:val="009B544B"/>
    <w:rsid w:val="009B6B34"/>
    <w:rsid w:val="009C0CFA"/>
    <w:rsid w:val="009C2953"/>
    <w:rsid w:val="009C396E"/>
    <w:rsid w:val="009C3B61"/>
    <w:rsid w:val="009C703D"/>
    <w:rsid w:val="009C72B8"/>
    <w:rsid w:val="009D01B0"/>
    <w:rsid w:val="009D0415"/>
    <w:rsid w:val="009E0BAE"/>
    <w:rsid w:val="009E3C41"/>
    <w:rsid w:val="009E4B45"/>
    <w:rsid w:val="009E638F"/>
    <w:rsid w:val="009E736B"/>
    <w:rsid w:val="009F0BA0"/>
    <w:rsid w:val="009F10E2"/>
    <w:rsid w:val="009F2782"/>
    <w:rsid w:val="009F750F"/>
    <w:rsid w:val="00A035B8"/>
    <w:rsid w:val="00A04051"/>
    <w:rsid w:val="00A115C7"/>
    <w:rsid w:val="00A12127"/>
    <w:rsid w:val="00A13850"/>
    <w:rsid w:val="00A149CB"/>
    <w:rsid w:val="00A174A3"/>
    <w:rsid w:val="00A21233"/>
    <w:rsid w:val="00A23BDD"/>
    <w:rsid w:val="00A24304"/>
    <w:rsid w:val="00A30010"/>
    <w:rsid w:val="00A329EF"/>
    <w:rsid w:val="00A357CF"/>
    <w:rsid w:val="00A375AD"/>
    <w:rsid w:val="00A51CFE"/>
    <w:rsid w:val="00A5278D"/>
    <w:rsid w:val="00A557FA"/>
    <w:rsid w:val="00A576CA"/>
    <w:rsid w:val="00A60D49"/>
    <w:rsid w:val="00A615BA"/>
    <w:rsid w:val="00A64926"/>
    <w:rsid w:val="00A6739D"/>
    <w:rsid w:val="00A73D12"/>
    <w:rsid w:val="00A74675"/>
    <w:rsid w:val="00A759E9"/>
    <w:rsid w:val="00A76B86"/>
    <w:rsid w:val="00A80E9B"/>
    <w:rsid w:val="00A81450"/>
    <w:rsid w:val="00A86B70"/>
    <w:rsid w:val="00A86F24"/>
    <w:rsid w:val="00A90CF7"/>
    <w:rsid w:val="00A90D6B"/>
    <w:rsid w:val="00A97375"/>
    <w:rsid w:val="00AA2F2C"/>
    <w:rsid w:val="00AA7A2E"/>
    <w:rsid w:val="00AB61EB"/>
    <w:rsid w:val="00AB641C"/>
    <w:rsid w:val="00AC2D94"/>
    <w:rsid w:val="00AC37ED"/>
    <w:rsid w:val="00AC47C7"/>
    <w:rsid w:val="00AC7A11"/>
    <w:rsid w:val="00AD2F9C"/>
    <w:rsid w:val="00AD4F34"/>
    <w:rsid w:val="00AD741D"/>
    <w:rsid w:val="00AE1EA2"/>
    <w:rsid w:val="00AE2DEC"/>
    <w:rsid w:val="00AE2E2A"/>
    <w:rsid w:val="00AE7BFD"/>
    <w:rsid w:val="00AF2F03"/>
    <w:rsid w:val="00AF38A8"/>
    <w:rsid w:val="00AF4EDF"/>
    <w:rsid w:val="00B00021"/>
    <w:rsid w:val="00B03AE9"/>
    <w:rsid w:val="00B043CA"/>
    <w:rsid w:val="00B04598"/>
    <w:rsid w:val="00B06353"/>
    <w:rsid w:val="00B1076C"/>
    <w:rsid w:val="00B20902"/>
    <w:rsid w:val="00B222DE"/>
    <w:rsid w:val="00B22AD1"/>
    <w:rsid w:val="00B24413"/>
    <w:rsid w:val="00B25AAF"/>
    <w:rsid w:val="00B2747F"/>
    <w:rsid w:val="00B332C5"/>
    <w:rsid w:val="00B35A04"/>
    <w:rsid w:val="00B42680"/>
    <w:rsid w:val="00B4627F"/>
    <w:rsid w:val="00B46B56"/>
    <w:rsid w:val="00B46C68"/>
    <w:rsid w:val="00B47ABB"/>
    <w:rsid w:val="00B518D8"/>
    <w:rsid w:val="00B52BCD"/>
    <w:rsid w:val="00B55B31"/>
    <w:rsid w:val="00B62DE7"/>
    <w:rsid w:val="00B648C4"/>
    <w:rsid w:val="00B656E5"/>
    <w:rsid w:val="00B65F76"/>
    <w:rsid w:val="00B714A2"/>
    <w:rsid w:val="00B72E52"/>
    <w:rsid w:val="00B750CC"/>
    <w:rsid w:val="00B75BD4"/>
    <w:rsid w:val="00B775BC"/>
    <w:rsid w:val="00B83BBE"/>
    <w:rsid w:val="00B8714C"/>
    <w:rsid w:val="00B90877"/>
    <w:rsid w:val="00B93AE4"/>
    <w:rsid w:val="00BA099E"/>
    <w:rsid w:val="00BA11EC"/>
    <w:rsid w:val="00BA65BE"/>
    <w:rsid w:val="00BA75C6"/>
    <w:rsid w:val="00BB0569"/>
    <w:rsid w:val="00BB16CC"/>
    <w:rsid w:val="00BB175D"/>
    <w:rsid w:val="00BB51E7"/>
    <w:rsid w:val="00BB6CE3"/>
    <w:rsid w:val="00BB730F"/>
    <w:rsid w:val="00BB7827"/>
    <w:rsid w:val="00BC0C2A"/>
    <w:rsid w:val="00BC373B"/>
    <w:rsid w:val="00BC4742"/>
    <w:rsid w:val="00BD0E3C"/>
    <w:rsid w:val="00BD3BA9"/>
    <w:rsid w:val="00BD402D"/>
    <w:rsid w:val="00BE4265"/>
    <w:rsid w:val="00BE5579"/>
    <w:rsid w:val="00BE5B65"/>
    <w:rsid w:val="00BF1101"/>
    <w:rsid w:val="00BF47C7"/>
    <w:rsid w:val="00C048EB"/>
    <w:rsid w:val="00C054CE"/>
    <w:rsid w:val="00C1043C"/>
    <w:rsid w:val="00C1106E"/>
    <w:rsid w:val="00C127EB"/>
    <w:rsid w:val="00C168DA"/>
    <w:rsid w:val="00C16E64"/>
    <w:rsid w:val="00C20294"/>
    <w:rsid w:val="00C210AF"/>
    <w:rsid w:val="00C23FAE"/>
    <w:rsid w:val="00C318F7"/>
    <w:rsid w:val="00C341C1"/>
    <w:rsid w:val="00C350B3"/>
    <w:rsid w:val="00C456FD"/>
    <w:rsid w:val="00C46BBC"/>
    <w:rsid w:val="00C47F07"/>
    <w:rsid w:val="00C5149D"/>
    <w:rsid w:val="00C5371C"/>
    <w:rsid w:val="00C53878"/>
    <w:rsid w:val="00C559AC"/>
    <w:rsid w:val="00C55C8E"/>
    <w:rsid w:val="00C57FE1"/>
    <w:rsid w:val="00C6165D"/>
    <w:rsid w:val="00C61E15"/>
    <w:rsid w:val="00C62958"/>
    <w:rsid w:val="00C63867"/>
    <w:rsid w:val="00C6522A"/>
    <w:rsid w:val="00C66B56"/>
    <w:rsid w:val="00C67D43"/>
    <w:rsid w:val="00C81E36"/>
    <w:rsid w:val="00C82028"/>
    <w:rsid w:val="00C85281"/>
    <w:rsid w:val="00C9127B"/>
    <w:rsid w:val="00C9176F"/>
    <w:rsid w:val="00C944AC"/>
    <w:rsid w:val="00C94DFA"/>
    <w:rsid w:val="00CA4226"/>
    <w:rsid w:val="00CA62A4"/>
    <w:rsid w:val="00CA63F2"/>
    <w:rsid w:val="00CB2ACE"/>
    <w:rsid w:val="00CB505C"/>
    <w:rsid w:val="00CB77E0"/>
    <w:rsid w:val="00CB786D"/>
    <w:rsid w:val="00CC3971"/>
    <w:rsid w:val="00CD01D0"/>
    <w:rsid w:val="00CD64A4"/>
    <w:rsid w:val="00CE20F9"/>
    <w:rsid w:val="00CE304D"/>
    <w:rsid w:val="00CE383F"/>
    <w:rsid w:val="00CE3B78"/>
    <w:rsid w:val="00CE67CE"/>
    <w:rsid w:val="00CF7046"/>
    <w:rsid w:val="00CF7C24"/>
    <w:rsid w:val="00D00DF7"/>
    <w:rsid w:val="00D05AA0"/>
    <w:rsid w:val="00D06DB6"/>
    <w:rsid w:val="00D1413B"/>
    <w:rsid w:val="00D21950"/>
    <w:rsid w:val="00D243F1"/>
    <w:rsid w:val="00D26D43"/>
    <w:rsid w:val="00D32FC7"/>
    <w:rsid w:val="00D36607"/>
    <w:rsid w:val="00D36FE1"/>
    <w:rsid w:val="00D372FC"/>
    <w:rsid w:val="00D37773"/>
    <w:rsid w:val="00D41AA3"/>
    <w:rsid w:val="00D463A6"/>
    <w:rsid w:val="00D47DBA"/>
    <w:rsid w:val="00D503AD"/>
    <w:rsid w:val="00D510AA"/>
    <w:rsid w:val="00D5218B"/>
    <w:rsid w:val="00D52C9F"/>
    <w:rsid w:val="00D54CFA"/>
    <w:rsid w:val="00D600BD"/>
    <w:rsid w:val="00D60A60"/>
    <w:rsid w:val="00D61516"/>
    <w:rsid w:val="00D618B7"/>
    <w:rsid w:val="00D635ED"/>
    <w:rsid w:val="00D64551"/>
    <w:rsid w:val="00D70BD9"/>
    <w:rsid w:val="00D7316C"/>
    <w:rsid w:val="00D764FC"/>
    <w:rsid w:val="00D76D8E"/>
    <w:rsid w:val="00D8029D"/>
    <w:rsid w:val="00D81F54"/>
    <w:rsid w:val="00D83272"/>
    <w:rsid w:val="00D862FD"/>
    <w:rsid w:val="00D8757D"/>
    <w:rsid w:val="00D93221"/>
    <w:rsid w:val="00D952DA"/>
    <w:rsid w:val="00D96562"/>
    <w:rsid w:val="00D97403"/>
    <w:rsid w:val="00DA3DAF"/>
    <w:rsid w:val="00DB0B6B"/>
    <w:rsid w:val="00DB3B32"/>
    <w:rsid w:val="00DB3BB5"/>
    <w:rsid w:val="00DB4D5E"/>
    <w:rsid w:val="00DB7283"/>
    <w:rsid w:val="00DC2464"/>
    <w:rsid w:val="00DC56E6"/>
    <w:rsid w:val="00DC5FE2"/>
    <w:rsid w:val="00DD1715"/>
    <w:rsid w:val="00DD2129"/>
    <w:rsid w:val="00DD5D9E"/>
    <w:rsid w:val="00DE0D08"/>
    <w:rsid w:val="00DE4415"/>
    <w:rsid w:val="00DE5807"/>
    <w:rsid w:val="00DE67FE"/>
    <w:rsid w:val="00DF1025"/>
    <w:rsid w:val="00DF3EEC"/>
    <w:rsid w:val="00DF5D22"/>
    <w:rsid w:val="00DF5E03"/>
    <w:rsid w:val="00DF6348"/>
    <w:rsid w:val="00DF6915"/>
    <w:rsid w:val="00DF6A50"/>
    <w:rsid w:val="00DF76C2"/>
    <w:rsid w:val="00E02FF8"/>
    <w:rsid w:val="00E1132F"/>
    <w:rsid w:val="00E116BD"/>
    <w:rsid w:val="00E11FBD"/>
    <w:rsid w:val="00E12B17"/>
    <w:rsid w:val="00E12BB4"/>
    <w:rsid w:val="00E16AEA"/>
    <w:rsid w:val="00E22027"/>
    <w:rsid w:val="00E23FFB"/>
    <w:rsid w:val="00E26B5D"/>
    <w:rsid w:val="00E31293"/>
    <w:rsid w:val="00E35C9C"/>
    <w:rsid w:val="00E36AD6"/>
    <w:rsid w:val="00E37620"/>
    <w:rsid w:val="00E43CF3"/>
    <w:rsid w:val="00E45339"/>
    <w:rsid w:val="00E458B5"/>
    <w:rsid w:val="00E501A9"/>
    <w:rsid w:val="00E512B9"/>
    <w:rsid w:val="00E5308B"/>
    <w:rsid w:val="00E61F84"/>
    <w:rsid w:val="00E62AE1"/>
    <w:rsid w:val="00E64462"/>
    <w:rsid w:val="00E661DC"/>
    <w:rsid w:val="00E669D6"/>
    <w:rsid w:val="00E66C7F"/>
    <w:rsid w:val="00E7227A"/>
    <w:rsid w:val="00E73678"/>
    <w:rsid w:val="00E7512A"/>
    <w:rsid w:val="00E828F5"/>
    <w:rsid w:val="00E83498"/>
    <w:rsid w:val="00E83D66"/>
    <w:rsid w:val="00E84711"/>
    <w:rsid w:val="00E912E6"/>
    <w:rsid w:val="00E92120"/>
    <w:rsid w:val="00E9358C"/>
    <w:rsid w:val="00E96196"/>
    <w:rsid w:val="00EA012D"/>
    <w:rsid w:val="00EA0268"/>
    <w:rsid w:val="00EA176F"/>
    <w:rsid w:val="00EA1D3B"/>
    <w:rsid w:val="00EA2691"/>
    <w:rsid w:val="00EA2D67"/>
    <w:rsid w:val="00EA4073"/>
    <w:rsid w:val="00EA660C"/>
    <w:rsid w:val="00EA77CA"/>
    <w:rsid w:val="00EB78ED"/>
    <w:rsid w:val="00EC1504"/>
    <w:rsid w:val="00ED3168"/>
    <w:rsid w:val="00EE07B4"/>
    <w:rsid w:val="00EE53A9"/>
    <w:rsid w:val="00EE622F"/>
    <w:rsid w:val="00EE650F"/>
    <w:rsid w:val="00EF0416"/>
    <w:rsid w:val="00EF0CD2"/>
    <w:rsid w:val="00EF14D1"/>
    <w:rsid w:val="00EF41AF"/>
    <w:rsid w:val="00EF4525"/>
    <w:rsid w:val="00EF6946"/>
    <w:rsid w:val="00F00DA9"/>
    <w:rsid w:val="00F012EE"/>
    <w:rsid w:val="00F062A2"/>
    <w:rsid w:val="00F10289"/>
    <w:rsid w:val="00F1549E"/>
    <w:rsid w:val="00F24D06"/>
    <w:rsid w:val="00F27592"/>
    <w:rsid w:val="00F316D7"/>
    <w:rsid w:val="00F330B7"/>
    <w:rsid w:val="00F33BF2"/>
    <w:rsid w:val="00F34242"/>
    <w:rsid w:val="00F378A8"/>
    <w:rsid w:val="00F418B2"/>
    <w:rsid w:val="00F42A48"/>
    <w:rsid w:val="00F636B9"/>
    <w:rsid w:val="00F7642D"/>
    <w:rsid w:val="00F7715F"/>
    <w:rsid w:val="00F83BD2"/>
    <w:rsid w:val="00F841CE"/>
    <w:rsid w:val="00F86FAF"/>
    <w:rsid w:val="00FA5401"/>
    <w:rsid w:val="00FA6856"/>
    <w:rsid w:val="00FA78E0"/>
    <w:rsid w:val="00FB14D7"/>
    <w:rsid w:val="00FB3243"/>
    <w:rsid w:val="00FB5085"/>
    <w:rsid w:val="00FB5768"/>
    <w:rsid w:val="00FB655B"/>
    <w:rsid w:val="00FB693C"/>
    <w:rsid w:val="00FC3688"/>
    <w:rsid w:val="00FC3E7A"/>
    <w:rsid w:val="00FC49F9"/>
    <w:rsid w:val="00FD718C"/>
    <w:rsid w:val="00FE0353"/>
    <w:rsid w:val="00FE4E31"/>
    <w:rsid w:val="00FE5DE8"/>
    <w:rsid w:val="00FE7444"/>
    <w:rsid w:val="00FE7815"/>
    <w:rsid w:val="00FF0429"/>
    <w:rsid w:val="00FF1F15"/>
    <w:rsid w:val="00FF69CE"/>
    <w:rsid w:val="00FF6BA5"/>
    <w:rsid w:val="00FF72CC"/>
    <w:rsid w:val="00FF7809"/>
    <w:rsid w:val="0583FCF6"/>
    <w:rsid w:val="1FEC6327"/>
    <w:rsid w:val="215A7DA1"/>
    <w:rsid w:val="21B76DFD"/>
    <w:rsid w:val="3543F0B4"/>
    <w:rsid w:val="398E8B32"/>
    <w:rsid w:val="4051BB58"/>
    <w:rsid w:val="4434E7DD"/>
    <w:rsid w:val="451F68E4"/>
    <w:rsid w:val="49EC04EF"/>
    <w:rsid w:val="4B6034A3"/>
    <w:rsid w:val="588B76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671C2"/>
  <w15:chartTrackingRefBased/>
  <w15:docId w15:val="{2BBE212C-E16F-48E2-BDCD-85EA9C20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B0"/>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uiPriority w:val="9"/>
    <w:qFormat/>
    <w:rsid w:val="00DE0D08"/>
    <w:pPr>
      <w:keepNext/>
      <w:numPr>
        <w:numId w:val="2"/>
      </w:numPr>
      <w:spacing w:after="600" w:line="240" w:lineRule="auto"/>
      <w:outlineLvl w:val="0"/>
    </w:pPr>
    <w:rPr>
      <w:rFonts w:eastAsia="SimSun" w:cs="Cambria"/>
      <w:b/>
      <w:bCs/>
      <w:caps/>
      <w:color w:val="ABCD3A" w:themeColor="text2"/>
      <w:sz w:val="40"/>
      <w:szCs w:val="40"/>
      <w:lang w:val="lt-LT"/>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BFBFBF" w:themeColor="background2"/>
      <w:sz w:val="22"/>
      <w:szCs w:val="22"/>
      <w:lang w:val="ro-RO"/>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34"/>
    <w:qFormat/>
    <w:rsid w:val="00B22AD1"/>
    <w:pPr>
      <w:numPr>
        <w:numId w:val="4"/>
      </w:numPr>
      <w:spacing w:after="60" w:line="240" w:lineRule="auto"/>
      <w:jc w:val="both"/>
    </w:pPr>
    <w:rPr>
      <w:rFonts w:eastAsia="SimSun" w:cstheme="minorHAnsi"/>
      <w:color w:val="000000" w:themeColor="text1"/>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34"/>
    <w:qFormat/>
    <w:locked/>
    <w:rsid w:val="00B22AD1"/>
    <w:rPr>
      <w:rFonts w:eastAsia="SimSun" w:cstheme="minorHAnsi"/>
      <w:color w:val="000000" w:themeColor="text1"/>
      <w:lang w:val="ro-RO" w:eastAsia="ro-RO" w:bidi="ne-NP"/>
    </w:rPr>
  </w:style>
  <w:style w:type="paragraph" w:styleId="CommentText">
    <w:name w:val="annotation text"/>
    <w:basedOn w:val="Normal"/>
    <w:link w:val="CommentTextChar"/>
    <w:uiPriority w:val="99"/>
    <w:semiHidden/>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DE0D08"/>
    <w:rPr>
      <w:rFonts w:eastAsia="SimSun" w:cs="Cambria"/>
      <w:b/>
      <w:bCs/>
      <w:caps/>
      <w:color w:val="ABCD3A" w:themeColor="text2"/>
      <w:sz w:val="40"/>
      <w:szCs w:val="40"/>
      <w:lang w:val="lt-LT"/>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SimSun" w:hAnsi="Trebuchet MS" w:cs="Cambria"/>
      <w:b/>
      <w:bCs/>
      <w:caps/>
      <w:color w:val="BFBFBF" w:themeColor="background2"/>
      <w:lang w:val="ro-RO"/>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SimSun" w:hAnsi="Trebuchet MS" w:cs="Cambria"/>
      <w:b/>
      <w:caps/>
      <w:color w:val="BFBFBF" w:themeColor="background2"/>
      <w:sz w:val="20"/>
      <w:szCs w:val="20"/>
      <w:lang w:val="ro-RO"/>
    </w:rPr>
  </w:style>
  <w:style w:type="numbering" w:customStyle="1" w:styleId="Headings">
    <w:name w:val="Headings"/>
    <w:uiPriority w:val="99"/>
    <w:rsid w:val="00DE0D08"/>
    <w:pPr>
      <w:numPr>
        <w:numId w:val="1"/>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after="0" w:line="259" w:lineRule="auto"/>
      <w:outlineLvl w:val="9"/>
    </w:pPr>
    <w:rPr>
      <w:rFonts w:asciiTheme="majorHAnsi" w:eastAsiaTheme="majorEastAsia" w:hAnsiTheme="majorHAnsi" w:cstheme="majorBidi"/>
      <w:b w:val="0"/>
      <w:bCs w:val="0"/>
      <w:caps w:val="0"/>
      <w:color w:val="0E353E" w:themeColor="accent1" w:themeShade="BF"/>
      <w:sz w:val="32"/>
      <w:szCs w:val="32"/>
      <w:lang w:val="en-US"/>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qFormat/>
    <w:rsid w:val="00540B29"/>
    <w:pPr>
      <w:spacing w:line="276" w:lineRule="auto"/>
      <w:ind w:left="0"/>
    </w:pPr>
    <w:rPr>
      <w:rFonts w:ascii="Trebuchet MS" w:eastAsia="MS Gothic" w:hAnsi="Trebuchet MS"/>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cstheme="minorHAnsi"/>
      <w:bCs/>
      <w:color w:val="000000" w:themeColor="text1"/>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3"/>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FE4E31"/>
    <w:rPr>
      <w:rFonts w:ascii="Trebuchet MS" w:eastAsia="MS Gothic" w:hAnsi="Trebuchet MS" w:cstheme="minorHAnsi"/>
      <w:bCs/>
      <w:color w:val="000000" w:themeColor="text1"/>
      <w:szCs w:val="32"/>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o"/>
    <w:basedOn w:val="Normal"/>
    <w:link w:val="FootnoteTextChar"/>
    <w:uiPriority w:val="99"/>
    <w:qFormat/>
    <w:rsid w:val="00CB77E0"/>
    <w:pPr>
      <w:spacing w:after="0" w:line="240" w:lineRule="auto"/>
      <w:jc w:val="both"/>
    </w:pPr>
    <w:rPr>
      <w:rFonts w:eastAsia="SimSun" w:cs="Cambria"/>
      <w:bCs/>
      <w:szCs w:val="20"/>
      <w:lang w:val="en-US" w:eastAsia="ja-JP"/>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B77E0"/>
    <w:rPr>
      <w:rFonts w:eastAsia="SimSun" w:cs="Cambria"/>
      <w:bCs/>
      <w:sz w:val="20"/>
      <w:szCs w:val="20"/>
      <w:lang w:val="en-US" w:eastAsia="ja-JP"/>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
    <w:basedOn w:val="DefaultParagraphFont"/>
    <w:link w:val="FootnotesymbolCharCaracterChar"/>
    <w:uiPriority w:val="99"/>
    <w:qFormat/>
    <w:rsid w:val="00CB77E0"/>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CB77E0"/>
    <w:pPr>
      <w:spacing w:line="240" w:lineRule="exact"/>
    </w:pPr>
    <w:rPr>
      <w:vertAlign w:val="superscript"/>
      <w:lang w:val="en-GB"/>
    </w:rPr>
  </w:style>
  <w:style w:type="paragraph" w:customStyle="1" w:styleId="demo-img">
    <w:name w:val="demo-img"/>
    <w:basedOn w:val="Normal"/>
    <w:rsid w:val="00CB77E0"/>
    <w:pPr>
      <w:spacing w:before="100" w:beforeAutospacing="1" w:after="100" w:afterAutospacing="1" w:line="240" w:lineRule="auto"/>
    </w:pPr>
    <w:rPr>
      <w:rFonts w:ascii="Times New Roman" w:eastAsia="Times New Roman" w:hAnsi="Times New Roman" w:cs="Times New Roman"/>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6" ma:contentTypeDescription="Create a new document." ma:contentTypeScope="" ma:versionID="e0a6c69b69e9714d27a98af68f6abb0a">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b2e16832485b53050515772f96e2dba8"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AF8205-98D4-4AE1-9528-4150CFE3A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15B56D-6967-45EB-9663-042072D5E2C4}">
  <ds:schemaRefs>
    <ds:schemaRef ds:uri="http://schemas.microsoft.com/sharepoint/v3/contenttype/forms"/>
  </ds:schemaRefs>
</ds:datastoreItem>
</file>

<file path=customXml/itemProps3.xml><?xml version="1.0" encoding="utf-8"?>
<ds:datastoreItem xmlns:ds="http://schemas.openxmlformats.org/officeDocument/2006/customXml" ds:itemID="{253D55EA-8DB5-42C0-8B76-9FEFC32C57B7}">
  <ds:schemaRefs>
    <ds:schemaRef ds:uri="http://schemas.openxmlformats.org/officeDocument/2006/bibliography"/>
  </ds:schemaRefs>
</ds:datastoreItem>
</file>

<file path=customXml/itemProps4.xml><?xml version="1.0" encoding="utf-8"?>
<ds:datastoreItem xmlns:ds="http://schemas.openxmlformats.org/officeDocument/2006/customXml" ds:itemID="{02E89105-5D81-46AC-A953-EB68DE2817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20</Words>
  <Characters>114</Characters>
  <Application>Microsoft Office Word</Application>
  <DocSecurity>0</DocSecurity>
  <Lines>1</Lines>
  <Paragraphs>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ina Ionescu</cp:lastModifiedBy>
  <cp:revision>53</cp:revision>
  <cp:lastPrinted>2020-07-29T16:16:00Z</cp:lastPrinted>
  <dcterms:created xsi:type="dcterms:W3CDTF">2021-03-03T16:21:00Z</dcterms:created>
  <dcterms:modified xsi:type="dcterms:W3CDTF">2021-04-1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